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754F" w:rsidRPr="00015EA3" w:rsidRDefault="00A556FB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b/>
          <w:color w:val="000000"/>
          <w:kern w:val="0"/>
          <w:sz w:val="32"/>
          <w:szCs w:val="26"/>
          <w:lang w:eastAsia="en-US"/>
        </w:rPr>
      </w:pPr>
      <w:r w:rsidRPr="00015EA3">
        <w:rPr>
          <w:rFonts w:ascii="Arial" w:eastAsia="Times New Roman" w:hAnsi="Arial" w:cs="Arial"/>
          <w:b/>
          <w:color w:val="000000"/>
          <w:kern w:val="0"/>
          <w:sz w:val="32"/>
          <w:szCs w:val="26"/>
          <w:lang w:eastAsia="en-US"/>
        </w:rPr>
        <w:t>Title</w:t>
      </w: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</w:p>
    <w:p w:rsidR="00192F17" w:rsidRPr="00015EA3" w:rsidRDefault="00192F17" w:rsidP="00192F17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 xml:space="preserve">A. </w:t>
      </w:r>
      <w:proofErr w:type="spellStart"/>
      <w:r w:rsidRPr="00015EA3">
        <w:rPr>
          <w:rFonts w:ascii="Arial" w:hAnsi="Arial" w:cs="Arial"/>
          <w:sz w:val="24"/>
          <w:szCs w:val="24"/>
        </w:rPr>
        <w:t>MainAuthor</w:t>
      </w:r>
      <w:proofErr w:type="spellEnd"/>
      <w:r w:rsidRPr="00015EA3">
        <w:rPr>
          <w:rFonts w:ascii="Arial" w:hAnsi="Arial" w:cs="Arial"/>
          <w:sz w:val="24"/>
          <w:szCs w:val="24"/>
        </w:rPr>
        <w:t xml:space="preserve">, B. </w:t>
      </w:r>
      <w:proofErr w:type="spellStart"/>
      <w:r w:rsidRPr="00015EA3">
        <w:rPr>
          <w:rFonts w:ascii="Arial" w:hAnsi="Arial" w:cs="Arial"/>
          <w:sz w:val="24"/>
          <w:szCs w:val="24"/>
        </w:rPr>
        <w:t>SecondAuthor</w:t>
      </w:r>
      <w:proofErr w:type="spellEnd"/>
      <w:r w:rsidR="00A96E6C" w:rsidRPr="00015EA3">
        <w:rPr>
          <w:rFonts w:ascii="Arial" w:hAnsi="Arial" w:cs="Arial"/>
          <w:sz w:val="24"/>
          <w:szCs w:val="24"/>
        </w:rPr>
        <w:t>,</w:t>
      </w:r>
      <w:r w:rsidRPr="00015EA3">
        <w:rPr>
          <w:rFonts w:ascii="Arial" w:hAnsi="Arial" w:cs="Arial"/>
          <w:sz w:val="24"/>
          <w:szCs w:val="24"/>
        </w:rPr>
        <w:t xml:space="preserve"> and C. </w:t>
      </w:r>
      <w:proofErr w:type="spellStart"/>
      <w:r w:rsidRPr="00015EA3">
        <w:rPr>
          <w:rFonts w:ascii="Arial" w:hAnsi="Arial" w:cs="Arial"/>
          <w:sz w:val="24"/>
          <w:szCs w:val="24"/>
        </w:rPr>
        <w:t>CorrespondingAuthor</w:t>
      </w:r>
      <w:proofErr w:type="spellEnd"/>
      <w:r w:rsidRPr="00015EA3">
        <w:rPr>
          <w:rFonts w:ascii="Arial" w:hAnsi="Arial" w:cs="Arial"/>
          <w:sz w:val="24"/>
          <w:szCs w:val="24"/>
        </w:rPr>
        <w:t>*</w:t>
      </w:r>
    </w:p>
    <w:p w:rsidR="00192F17" w:rsidRPr="00015EA3" w:rsidRDefault="00192F17" w:rsidP="00192F17">
      <w:pPr>
        <w:spacing w:after="0" w:line="360" w:lineRule="auto"/>
        <w:jc w:val="center"/>
        <w:rPr>
          <w:rFonts w:ascii="Arial" w:hAnsi="Arial" w:cs="Arial"/>
          <w:i/>
          <w:sz w:val="24"/>
          <w:szCs w:val="24"/>
        </w:rPr>
      </w:pPr>
      <w:r w:rsidRPr="00015EA3">
        <w:rPr>
          <w:rFonts w:ascii="Arial" w:hAnsi="Arial" w:cs="Arial"/>
          <w:i/>
          <w:sz w:val="24"/>
          <w:szCs w:val="24"/>
        </w:rPr>
        <w:t>Department, Institution, City/Country Code</w:t>
      </w:r>
    </w:p>
    <w:p w:rsidR="0053754F" w:rsidRPr="00015EA3" w:rsidRDefault="00A556FB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corresponding.author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@</w:t>
      </w: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address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xyz</w:t>
      </w:r>
    </w:p>
    <w:p w:rsidR="00991889" w:rsidRPr="00015EA3" w:rsidRDefault="00991889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2"/>
          <w:lang w:eastAsia="en-US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 xml:space="preserve">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</w:t>
      </w:r>
      <w:proofErr w:type="gramStart"/>
      <w:r w:rsidRPr="00015EA3">
        <w:rPr>
          <w:rFonts w:ascii="Arial" w:hAnsi="Arial" w:cs="Arial"/>
          <w:sz w:val="24"/>
          <w:szCs w:val="24"/>
        </w:rPr>
        <w:t>abstract.</w:t>
      </w:r>
      <w:r w:rsidR="009264C3" w:rsidRPr="00015EA3">
        <w:rPr>
          <w:rFonts w:ascii="Arial" w:hAnsi="Arial" w:cs="Arial"/>
          <w:sz w:val="24"/>
          <w:szCs w:val="24"/>
          <w:vertAlign w:val="superscript"/>
        </w:rPr>
        <w:t>[</w:t>
      </w:r>
      <w:proofErr w:type="gramEnd"/>
      <w:r w:rsidR="009264C3" w:rsidRPr="00015EA3">
        <w:rPr>
          <w:rFonts w:ascii="Arial" w:hAnsi="Arial" w:cs="Arial"/>
          <w:sz w:val="24"/>
          <w:szCs w:val="24"/>
          <w:vertAlign w:val="superscript"/>
        </w:rPr>
        <w:t>1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 xml:space="preserve">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abstract. Text/graphic of the </w:t>
      </w:r>
      <w:proofErr w:type="gramStart"/>
      <w:r w:rsidRPr="00015EA3">
        <w:rPr>
          <w:rFonts w:ascii="Arial" w:hAnsi="Arial" w:cs="Arial"/>
          <w:sz w:val="24"/>
          <w:szCs w:val="24"/>
        </w:rPr>
        <w:t>abstract.</w:t>
      </w:r>
      <w:r w:rsidR="009264C3" w:rsidRPr="00015EA3">
        <w:rPr>
          <w:rFonts w:ascii="Arial" w:hAnsi="Arial" w:cs="Arial"/>
          <w:sz w:val="24"/>
          <w:szCs w:val="24"/>
          <w:vertAlign w:val="superscript"/>
        </w:rPr>
        <w:t>[</w:t>
      </w:r>
      <w:proofErr w:type="gramEnd"/>
      <w:r w:rsidR="009264C3" w:rsidRPr="00015EA3">
        <w:rPr>
          <w:rFonts w:ascii="Arial" w:hAnsi="Arial" w:cs="Arial"/>
          <w:sz w:val="24"/>
          <w:szCs w:val="24"/>
          <w:vertAlign w:val="superscript"/>
        </w:rPr>
        <w:t>2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 xml:space="preserve">Text/graphic of the abstract. Text/graphic of the abstract. Text/graphic of the abstract. Text/graphic of the abstract. Text/graphic of the abstract. Text/graphic of the abstract. Text/graphic of the abstract. Text/graphic of </w:t>
      </w:r>
      <w:r w:rsidR="00015EA3">
        <w:rPr>
          <w:rFonts w:ascii="Arial" w:hAnsi="Arial" w:cs="Arial"/>
          <w:sz w:val="24"/>
          <w:szCs w:val="24"/>
        </w:rPr>
        <w:t xml:space="preserve">the </w:t>
      </w:r>
      <w:proofErr w:type="gramStart"/>
      <w:r w:rsidR="00015EA3">
        <w:rPr>
          <w:rFonts w:ascii="Arial" w:hAnsi="Arial" w:cs="Arial"/>
          <w:sz w:val="24"/>
          <w:szCs w:val="24"/>
        </w:rPr>
        <w:t>abstract.</w:t>
      </w:r>
      <w:r w:rsidRPr="00015EA3">
        <w:rPr>
          <w:rFonts w:ascii="Arial" w:hAnsi="Arial" w:cs="Arial"/>
          <w:sz w:val="24"/>
          <w:szCs w:val="24"/>
          <w:vertAlign w:val="superscript"/>
        </w:rPr>
        <w:t>[</w:t>
      </w:r>
      <w:proofErr w:type="gramEnd"/>
      <w:r w:rsidR="009264C3" w:rsidRPr="00015EA3">
        <w:rPr>
          <w:rFonts w:ascii="Arial" w:hAnsi="Arial" w:cs="Arial"/>
          <w:sz w:val="24"/>
          <w:szCs w:val="24"/>
          <w:vertAlign w:val="superscript"/>
        </w:rPr>
        <w:t>3</w:t>
      </w:r>
      <w:r w:rsidRPr="00015EA3">
        <w:rPr>
          <w:rFonts w:ascii="Arial" w:hAnsi="Arial" w:cs="Arial"/>
          <w:sz w:val="24"/>
          <w:szCs w:val="24"/>
          <w:vertAlign w:val="superscript"/>
        </w:rPr>
        <w:t>]</w:t>
      </w:r>
    </w:p>
    <w:p w:rsidR="00192F17" w:rsidRPr="00015EA3" w:rsidRDefault="00192F17" w:rsidP="00192F17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92F17" w:rsidRPr="00015EA3" w:rsidRDefault="00192F17" w:rsidP="00192F17">
      <w:pPr>
        <w:spacing w:after="120" w:line="360" w:lineRule="auto"/>
        <w:rPr>
          <w:rFonts w:ascii="Arial" w:hAnsi="Arial" w:cs="Arial"/>
          <w:sz w:val="24"/>
          <w:szCs w:val="24"/>
        </w:rPr>
      </w:pPr>
      <w:r w:rsidRPr="00015EA3">
        <w:rPr>
          <w:rFonts w:ascii="Arial" w:hAnsi="Arial" w:cs="Arial"/>
          <w:sz w:val="24"/>
          <w:szCs w:val="24"/>
        </w:rPr>
        <w:t>Please name the file in the following format: firstname_surname_abstract_ISCHA</w:t>
      </w:r>
      <w:r w:rsidR="00853BC0">
        <w:rPr>
          <w:rFonts w:ascii="Arial" w:hAnsi="Arial" w:cs="Arial"/>
          <w:sz w:val="24"/>
          <w:szCs w:val="24"/>
        </w:rPr>
        <w:t>6</w:t>
      </w:r>
      <w:r w:rsidRPr="00015EA3">
        <w:rPr>
          <w:rFonts w:ascii="Arial" w:hAnsi="Arial" w:cs="Arial"/>
          <w:sz w:val="24"/>
          <w:szCs w:val="24"/>
        </w:rPr>
        <w:t>.</w:t>
      </w:r>
      <w:r w:rsidR="00853BC0">
        <w:rPr>
          <w:rFonts w:ascii="Arial" w:hAnsi="Arial" w:cs="Arial"/>
          <w:sz w:val="24"/>
          <w:szCs w:val="24"/>
        </w:rPr>
        <w:t>pdf or .</w:t>
      </w:r>
      <w:bookmarkStart w:id="0" w:name="_GoBack"/>
      <w:bookmarkEnd w:id="0"/>
      <w:r w:rsidRPr="00015EA3">
        <w:rPr>
          <w:rFonts w:ascii="Arial" w:hAnsi="Arial" w:cs="Arial"/>
          <w:sz w:val="24"/>
          <w:szCs w:val="24"/>
        </w:rPr>
        <w:t>doc</w:t>
      </w:r>
      <w:r w:rsidR="00853BC0">
        <w:rPr>
          <w:rFonts w:ascii="Arial" w:hAnsi="Arial" w:cs="Arial"/>
          <w:sz w:val="24"/>
          <w:szCs w:val="24"/>
        </w:rPr>
        <w:t>x</w:t>
      </w: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center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</w:p>
    <w:p w:rsidR="00991889" w:rsidRPr="00015EA3" w:rsidRDefault="00991889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</w:p>
    <w:p w:rsidR="0053754F" w:rsidRPr="00015EA3" w:rsidRDefault="0053754F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References:</w:t>
      </w:r>
    </w:p>
    <w:p w:rsidR="0053754F" w:rsidRPr="00015EA3" w:rsidRDefault="00722C3E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1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A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.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Nam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B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.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Nam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Journal</w:t>
      </w:r>
      <w:r w:rsidR="0053754F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page</w:t>
      </w:r>
      <w:r w:rsidR="0053754F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–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page.</w:t>
      </w:r>
    </w:p>
    <w:p w:rsidR="00192F17" w:rsidRPr="00015EA3" w:rsidRDefault="00722C3E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2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A. Name, B. Name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Journal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page–page. </w:t>
      </w:r>
    </w:p>
    <w:p w:rsidR="00F04301" w:rsidRPr="00015EA3" w:rsidRDefault="00F04301" w:rsidP="00192F17">
      <w:pPr>
        <w:wordWrap/>
        <w:autoSpaceDE/>
        <w:autoSpaceDN/>
        <w:spacing w:after="0"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</w:pPr>
      <w:r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[3] 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A. Name, B. Name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 xml:space="preserve">Journal </w:t>
      </w:r>
      <w:r w:rsidR="00192F17" w:rsidRPr="00015EA3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en-US"/>
        </w:rPr>
        <w:t>YEAR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 xml:space="preserve">, </w:t>
      </w:r>
      <w:r w:rsidR="00192F17" w:rsidRPr="00015EA3">
        <w:rPr>
          <w:rFonts w:ascii="Arial" w:eastAsia="Times New Roman" w:hAnsi="Arial" w:cs="Arial"/>
          <w:i/>
          <w:color w:val="000000"/>
          <w:kern w:val="0"/>
          <w:sz w:val="24"/>
          <w:szCs w:val="24"/>
          <w:lang w:eastAsia="en-US"/>
        </w:rPr>
        <w:t>Vol.</w:t>
      </w:r>
      <w:r w:rsidR="00192F17" w:rsidRPr="00015EA3">
        <w:rPr>
          <w:rFonts w:ascii="Arial" w:eastAsia="Times New Roman" w:hAnsi="Arial" w:cs="Arial"/>
          <w:color w:val="000000"/>
          <w:kern w:val="0"/>
          <w:sz w:val="24"/>
          <w:szCs w:val="24"/>
          <w:lang w:eastAsia="en-US"/>
        </w:rPr>
        <w:t>, page–page.</w:t>
      </w:r>
    </w:p>
    <w:sectPr w:rsidR="00F04301" w:rsidRPr="00015EA3" w:rsidSect="005F14B3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EAC" w:rsidRDefault="00A04EAC" w:rsidP="001D4417">
      <w:pPr>
        <w:spacing w:after="0" w:line="240" w:lineRule="auto"/>
      </w:pPr>
      <w:r>
        <w:separator/>
      </w:r>
    </w:p>
  </w:endnote>
  <w:endnote w:type="continuationSeparator" w:id="0">
    <w:p w:rsidR="00A04EAC" w:rsidRDefault="00A04EAC" w:rsidP="001D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EAC" w:rsidRDefault="00A04EAC" w:rsidP="001D4417">
      <w:pPr>
        <w:spacing w:after="0" w:line="240" w:lineRule="auto"/>
      </w:pPr>
      <w:r>
        <w:separator/>
      </w:r>
    </w:p>
  </w:footnote>
  <w:footnote w:type="continuationSeparator" w:id="0">
    <w:p w:rsidR="00A04EAC" w:rsidRDefault="00A04EAC" w:rsidP="001D44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TAxtDAyNTGxsLBQ0lEKTi0uzszPAykwrgUA/1NwHSwAAAA="/>
  </w:docVars>
  <w:rsids>
    <w:rsidRoot w:val="005F14B3"/>
    <w:rsid w:val="00005BD8"/>
    <w:rsid w:val="00015EA3"/>
    <w:rsid w:val="000170D2"/>
    <w:rsid w:val="00031BDE"/>
    <w:rsid w:val="00046F44"/>
    <w:rsid w:val="000E683C"/>
    <w:rsid w:val="001833BF"/>
    <w:rsid w:val="00192F17"/>
    <w:rsid w:val="001955DF"/>
    <w:rsid w:val="001D20F4"/>
    <w:rsid w:val="001D4417"/>
    <w:rsid w:val="001E3879"/>
    <w:rsid w:val="00211DD0"/>
    <w:rsid w:val="00215247"/>
    <w:rsid w:val="003422E7"/>
    <w:rsid w:val="003905CD"/>
    <w:rsid w:val="004026AF"/>
    <w:rsid w:val="00436167"/>
    <w:rsid w:val="00473E98"/>
    <w:rsid w:val="00492921"/>
    <w:rsid w:val="004A7740"/>
    <w:rsid w:val="004C08E9"/>
    <w:rsid w:val="004C118B"/>
    <w:rsid w:val="0053754F"/>
    <w:rsid w:val="0058046E"/>
    <w:rsid w:val="005B6F98"/>
    <w:rsid w:val="005F14B3"/>
    <w:rsid w:val="006C0467"/>
    <w:rsid w:val="00711C4F"/>
    <w:rsid w:val="00722C3E"/>
    <w:rsid w:val="00725A58"/>
    <w:rsid w:val="00726F17"/>
    <w:rsid w:val="00743DBA"/>
    <w:rsid w:val="008263B5"/>
    <w:rsid w:val="00834409"/>
    <w:rsid w:val="008500FB"/>
    <w:rsid w:val="00853BC0"/>
    <w:rsid w:val="00890DBD"/>
    <w:rsid w:val="008F4613"/>
    <w:rsid w:val="00924995"/>
    <w:rsid w:val="009264C3"/>
    <w:rsid w:val="00991889"/>
    <w:rsid w:val="009F423A"/>
    <w:rsid w:val="00A04EAC"/>
    <w:rsid w:val="00A556FB"/>
    <w:rsid w:val="00A660C8"/>
    <w:rsid w:val="00A96E6C"/>
    <w:rsid w:val="00AA57CF"/>
    <w:rsid w:val="00AE1AE7"/>
    <w:rsid w:val="00B9247B"/>
    <w:rsid w:val="00B96DCC"/>
    <w:rsid w:val="00BB7AB4"/>
    <w:rsid w:val="00BD5084"/>
    <w:rsid w:val="00BF5EE5"/>
    <w:rsid w:val="00CB7D85"/>
    <w:rsid w:val="00CC2EDE"/>
    <w:rsid w:val="00D57B4C"/>
    <w:rsid w:val="00D663EC"/>
    <w:rsid w:val="00D950DC"/>
    <w:rsid w:val="00DA5F6D"/>
    <w:rsid w:val="00E42589"/>
    <w:rsid w:val="00EE3DA2"/>
    <w:rsid w:val="00F04301"/>
    <w:rsid w:val="00F9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4B9822C"/>
  <w15:docId w15:val="{2FD8D045-5414-4CB0-A1B6-EFF1695AA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widowControl w:val="0"/>
      <w:wordWrap w:val="0"/>
      <w:autoSpaceDE w:val="0"/>
      <w:autoSpaceDN w:val="0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1D4417"/>
  </w:style>
  <w:style w:type="paragraph" w:styleId="Fuzeile">
    <w:name w:val="footer"/>
    <w:basedOn w:val="Standard"/>
    <w:link w:val="FuzeileZchn"/>
    <w:uiPriority w:val="99"/>
    <w:unhideWhenUsed/>
    <w:rsid w:val="001D4417"/>
    <w:pPr>
      <w:tabs>
        <w:tab w:val="center" w:pos="4513"/>
        <w:tab w:val="right" w:pos="9026"/>
      </w:tabs>
      <w:snapToGrid w:val="0"/>
    </w:pPr>
  </w:style>
  <w:style w:type="character" w:customStyle="1" w:styleId="FuzeileZchn">
    <w:name w:val="Fußzeile Zchn"/>
    <w:basedOn w:val="Absatz-Standardschriftart"/>
    <w:link w:val="Fuzeile"/>
    <w:uiPriority w:val="99"/>
    <w:rsid w:val="001D4417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1524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15247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1E38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4C04A-57D8-4CE6-9D82-5D8EA607B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531</Characters>
  <Application>Microsoft Office Word</Application>
  <DocSecurity>0</DocSecurity>
  <Lines>12</Lines>
  <Paragraphs>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rratz, Svenja</cp:lastModifiedBy>
  <cp:revision>9</cp:revision>
  <cp:lastPrinted>2019-05-22T09:54:00Z</cp:lastPrinted>
  <dcterms:created xsi:type="dcterms:W3CDTF">2019-07-02T11:29:00Z</dcterms:created>
  <dcterms:modified xsi:type="dcterms:W3CDTF">2022-01-12T10:38:00Z</dcterms:modified>
</cp:coreProperties>
</file>